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957BE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>1. Find the text in the first paragraph (stripping out the html), then set the html of the last paragraph to show it is just text (the red bold is gone).</w:t>
      </w:r>
    </w:p>
    <w:p w14:paraId="07981A26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</w:t>
      </w:r>
    </w:p>
    <w:p w14:paraId="712FDCAC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=================================</w:t>
      </w:r>
    </w:p>
    <w:p w14:paraId="5431AD84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Answer:</w:t>
      </w:r>
    </w:p>
    <w:p w14:paraId="10DA84B0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2A20FE59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var 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firstParagraph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 xml:space="preserve">=$('body </w:t>
      </w:r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p:first</w:t>
      </w:r>
      <w:proofErr w:type="gramEnd"/>
      <w:r w:rsidRPr="00987B4A">
        <w:rPr>
          <w:rFonts w:ascii="Courier New" w:eastAsia="Times New Roman" w:hAnsi="Courier New" w:cs="Courier New"/>
          <w:sz w:val="20"/>
          <w:szCs w:val="20"/>
        </w:rPr>
        <w:t>-child');</w:t>
      </w:r>
    </w:p>
    <w:p w14:paraId="4ECA6ED4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const 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firstParagraphContent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=</w:t>
      </w:r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firstParagraph.html(</w:t>
      </w:r>
      <w:proofErr w:type="gramEnd"/>
      <w:r w:rsidRPr="00987B4A">
        <w:rPr>
          <w:rFonts w:ascii="Courier New" w:eastAsia="Times New Roman" w:hAnsi="Courier New" w:cs="Courier New"/>
          <w:sz w:val="20"/>
          <w:szCs w:val="20"/>
        </w:rPr>
        <w:t>);</w:t>
      </w:r>
    </w:p>
    <w:p w14:paraId="470A9454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firstParagraph.html(</w:t>
      </w:r>
      <w:proofErr w:type="gramEnd"/>
      <w:r w:rsidRPr="00987B4A">
        <w:rPr>
          <w:rFonts w:ascii="Courier New" w:eastAsia="Times New Roman" w:hAnsi="Courier New" w:cs="Courier New"/>
          <w:sz w:val="20"/>
          <w:szCs w:val="20"/>
        </w:rPr>
        <w:t>'');</w:t>
      </w:r>
    </w:p>
    <w:p w14:paraId="7BE94822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var 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secondParagraph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 xml:space="preserve">=$('body </w:t>
      </w:r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p:last</w:t>
      </w:r>
      <w:proofErr w:type="gramEnd"/>
      <w:r w:rsidRPr="00987B4A">
        <w:rPr>
          <w:rFonts w:ascii="Courier New" w:eastAsia="Times New Roman" w:hAnsi="Courier New" w:cs="Courier New"/>
          <w:sz w:val="20"/>
          <w:szCs w:val="20"/>
        </w:rPr>
        <w:t>-child');</w:t>
      </w:r>
    </w:p>
    <w:p w14:paraId="3F813697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secondParagraph.append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firstParagraphContent</w:t>
      </w:r>
      <w:proofErr w:type="spellEnd"/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);</w:t>
      </w:r>
      <w:proofErr w:type="gramEnd"/>
    </w:p>
    <w:p w14:paraId="5B180A9B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$("p span, p").</w:t>
      </w:r>
      <w:proofErr w:type="spellStart"/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css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87B4A">
        <w:rPr>
          <w:rFonts w:ascii="Courier New" w:eastAsia="Times New Roman" w:hAnsi="Courier New" w:cs="Courier New"/>
          <w:sz w:val="20"/>
          <w:szCs w:val="20"/>
        </w:rPr>
        <w:t>{"color": "inherit"});</w:t>
      </w:r>
    </w:p>
    <w:p w14:paraId="445BCEA6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1139731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>2. Write jQuery code to create a red background for the level-2 list items.</w:t>
      </w:r>
    </w:p>
    <w:p w14:paraId="379BE0F5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</w:t>
      </w:r>
    </w:p>
    <w:p w14:paraId="7211ECA5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=================================</w:t>
      </w:r>
    </w:p>
    <w:p w14:paraId="34B06762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Answer:</w:t>
      </w:r>
    </w:p>
    <w:p w14:paraId="6E7AF4BD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7E0BE434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$(</w:t>
      </w:r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'.level</w:t>
      </w:r>
      <w:proofErr w:type="gramEnd"/>
      <w:r w:rsidRPr="00987B4A">
        <w:rPr>
          <w:rFonts w:ascii="Courier New" w:eastAsia="Times New Roman" w:hAnsi="Courier New" w:cs="Courier New"/>
          <w:sz w:val="20"/>
          <w:szCs w:val="20"/>
        </w:rPr>
        <w:t>-2').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css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({"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color":"red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"});</w:t>
      </w:r>
    </w:p>
    <w:p w14:paraId="293E8E50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or</w:t>
      </w:r>
    </w:p>
    <w:p w14:paraId="5FE64A6F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$('</w:t>
      </w:r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ul.level</w:t>
      </w:r>
      <w:proofErr w:type="gramEnd"/>
      <w:r w:rsidRPr="00987B4A">
        <w:rPr>
          <w:rFonts w:ascii="Courier New" w:eastAsia="Times New Roman" w:hAnsi="Courier New" w:cs="Courier New"/>
          <w:sz w:val="20"/>
          <w:szCs w:val="20"/>
        </w:rPr>
        <w:t>-2').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css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({"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color":"red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"});</w:t>
      </w:r>
    </w:p>
    <w:p w14:paraId="20C26715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CF9538A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>3. Write jQuery code to select the element that comes immediately before item three and change its background color to blue.</w:t>
      </w:r>
    </w:p>
    <w:p w14:paraId="6406B6D6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</w:t>
      </w:r>
    </w:p>
    <w:p w14:paraId="70A12A8C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=================================</w:t>
      </w:r>
    </w:p>
    <w:p w14:paraId="71EA31E5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Answer:</w:t>
      </w:r>
    </w:p>
    <w:p w14:paraId="408913E7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</w:t>
      </w:r>
    </w:p>
    <w:p w14:paraId="65CD6C8B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$( "</w:t>
      </w:r>
      <w:proofErr w:type="spellStart"/>
      <w:proofErr w:type="gramEnd"/>
      <w:r w:rsidRPr="00987B4A">
        <w:rPr>
          <w:rFonts w:ascii="Courier New" w:eastAsia="Times New Roman" w:hAnsi="Courier New" w:cs="Courier New"/>
          <w:sz w:val="20"/>
          <w:szCs w:val="20"/>
        </w:rPr>
        <w:t>li.third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-item" ).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prev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().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css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( "background-color", "blue" );</w:t>
      </w:r>
    </w:p>
    <w:p w14:paraId="14C9F25B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22634914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4.Let us one additional requirement for the "Go Vegetarian" button of the </w:t>
      </w:r>
    </w:p>
    <w:p w14:paraId="55F74AB2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Webville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 xml:space="preserve"> Eatery Menu described in Chapter 4 of </w:t>
      </w:r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Head First</w:t>
      </w:r>
      <w:proofErr w:type="gramEnd"/>
      <w:r w:rsidRPr="00987B4A">
        <w:rPr>
          <w:rFonts w:ascii="Courier New" w:eastAsia="Times New Roman" w:hAnsi="Courier New" w:cs="Courier New"/>
          <w:sz w:val="20"/>
          <w:szCs w:val="20"/>
        </w:rPr>
        <w:t xml:space="preserve"> jQuery: </w:t>
      </w:r>
    </w:p>
    <w:p w14:paraId="0AF984FB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>"Turkey" in the ingredient list of any entree is replaced by "Mashed Potatoes" in the vegetarian version.</w:t>
      </w:r>
    </w:p>
    <w:p w14:paraId="216F3D65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You may assume there is a class "turkey" that identifies these items in the list. Describe the changes to the Javascript (jQuery) code to implement this new requirement.</w:t>
      </w:r>
    </w:p>
    <w:p w14:paraId="4393059C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</w:t>
      </w:r>
    </w:p>
    <w:p w14:paraId="7A4B1B2B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=================================</w:t>
      </w:r>
    </w:p>
    <w:p w14:paraId="2E5E373C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Answer:</w:t>
      </w:r>
    </w:p>
    <w:p w14:paraId="6F79C0F3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First</w:t>
      </w:r>
      <w:proofErr w:type="gramEnd"/>
      <w:r w:rsidRPr="00987B4A">
        <w:rPr>
          <w:rFonts w:ascii="Courier New" w:eastAsia="Times New Roman" w:hAnsi="Courier New" w:cs="Courier New"/>
          <w:sz w:val="20"/>
          <w:szCs w:val="20"/>
        </w:rPr>
        <w:t xml:space="preserve"> we should get items identified by "turkey" class and replace them with 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mashedpotato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 xml:space="preserve"> entries.</w:t>
      </w:r>
    </w:p>
    <w:p w14:paraId="2CEC2769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ab/>
      </w:r>
      <w:r w:rsidRPr="00987B4A">
        <w:rPr>
          <w:rFonts w:ascii="Courier New" w:eastAsia="Times New Roman" w:hAnsi="Courier New" w:cs="Courier New"/>
          <w:sz w:val="20"/>
          <w:szCs w:val="20"/>
        </w:rPr>
        <w:tab/>
        <w:t>$(</w:t>
      </w:r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".turkey</w:t>
      </w:r>
      <w:proofErr w:type="gramEnd"/>
      <w:r w:rsidRPr="00987B4A">
        <w:rPr>
          <w:rFonts w:ascii="Courier New" w:eastAsia="Times New Roman" w:hAnsi="Courier New" w:cs="Courier New"/>
          <w:sz w:val="20"/>
          <w:szCs w:val="20"/>
        </w:rPr>
        <w:t>").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replaceWith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("&lt;li class='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mashedpotato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'&gt;&lt;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em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&gt;Mashed Potatoes&lt;/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em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&gt;&lt;/li&gt;");</w:t>
      </w:r>
    </w:p>
    <w:p w14:paraId="7AB0A7CE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    Then we will add vegetarian icon to the portobello.</w:t>
      </w:r>
    </w:p>
    <w:p w14:paraId="662280AC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ab/>
      </w:r>
      <w:r w:rsidRPr="00987B4A">
        <w:rPr>
          <w:rFonts w:ascii="Courier New" w:eastAsia="Times New Roman" w:hAnsi="Courier New" w:cs="Courier New"/>
          <w:sz w:val="20"/>
          <w:szCs w:val="20"/>
        </w:rPr>
        <w:tab/>
        <w:t>$(</w:t>
      </w:r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".portobello</w:t>
      </w:r>
      <w:proofErr w:type="gramEnd"/>
      <w:r w:rsidRPr="00987B4A">
        <w:rPr>
          <w:rFonts w:ascii="Courier New" w:eastAsia="Times New Roman" w:hAnsi="Courier New" w:cs="Courier New"/>
          <w:sz w:val="20"/>
          <w:szCs w:val="20"/>
        </w:rPr>
        <w:t>").parent().parent().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addClass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("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veg_leaf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");</w:t>
      </w:r>
    </w:p>
    <w:p w14:paraId="54AF239F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</w:t>
      </w:r>
    </w:p>
    <w:p w14:paraId="5DF65C22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F39683B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>5. Write Javascript (jQuery) code to change the color of the parent and grandparent list items of the span of text ("some text") in the following to green.</w:t>
      </w:r>
    </w:p>
    <w:p w14:paraId="68607E24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8D41BB2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=================================</w:t>
      </w:r>
    </w:p>
    <w:p w14:paraId="5C3755BA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Answer: </w:t>
      </w:r>
    </w:p>
    <w:p w14:paraId="51E0A725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27929D5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$("span"</w:t>
      </w:r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).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parentsUntil</w:t>
      </w:r>
      <w:proofErr w:type="spellEnd"/>
      <w:proofErr w:type="gramEnd"/>
      <w:r w:rsidRPr="00987B4A">
        <w:rPr>
          <w:rFonts w:ascii="Courier New" w:eastAsia="Times New Roman" w:hAnsi="Courier New" w:cs="Courier New"/>
          <w:sz w:val="20"/>
          <w:szCs w:val="20"/>
        </w:rPr>
        <w:t>("div").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css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 xml:space="preserve">({ "color": "green" }); </w:t>
      </w:r>
    </w:p>
    <w:p w14:paraId="6D469FBA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or</w:t>
      </w:r>
    </w:p>
    <w:p w14:paraId="496A8A1F" w14:textId="77777777" w:rsidR="00987B4A" w:rsidRPr="00987B4A" w:rsidRDefault="00987B4A" w:rsidP="00987B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87B4A">
        <w:rPr>
          <w:rFonts w:ascii="Courier New" w:eastAsia="Times New Roman" w:hAnsi="Courier New" w:cs="Courier New"/>
          <w:sz w:val="20"/>
          <w:szCs w:val="20"/>
        </w:rPr>
        <w:t xml:space="preserve">    $("span"</w:t>
      </w:r>
      <w:proofErr w:type="gramStart"/>
      <w:r w:rsidRPr="00987B4A">
        <w:rPr>
          <w:rFonts w:ascii="Courier New" w:eastAsia="Times New Roman" w:hAnsi="Courier New" w:cs="Courier New"/>
          <w:sz w:val="20"/>
          <w:szCs w:val="20"/>
        </w:rPr>
        <w:t>).parents</w:t>
      </w:r>
      <w:proofErr w:type="gramEnd"/>
      <w:r w:rsidRPr="00987B4A">
        <w:rPr>
          <w:rFonts w:ascii="Courier New" w:eastAsia="Times New Roman" w:hAnsi="Courier New" w:cs="Courier New"/>
          <w:sz w:val="20"/>
          <w:szCs w:val="20"/>
        </w:rPr>
        <w:t>("ul").</w:t>
      </w:r>
      <w:proofErr w:type="spellStart"/>
      <w:r w:rsidRPr="00987B4A">
        <w:rPr>
          <w:rFonts w:ascii="Courier New" w:eastAsia="Times New Roman" w:hAnsi="Courier New" w:cs="Courier New"/>
          <w:sz w:val="20"/>
          <w:szCs w:val="20"/>
        </w:rPr>
        <w:t>css</w:t>
      </w:r>
      <w:proofErr w:type="spellEnd"/>
      <w:r w:rsidRPr="00987B4A">
        <w:rPr>
          <w:rFonts w:ascii="Courier New" w:eastAsia="Times New Roman" w:hAnsi="Courier New" w:cs="Courier New"/>
          <w:sz w:val="20"/>
          <w:szCs w:val="20"/>
        </w:rPr>
        <w:t>({ "color": "green" });</w:t>
      </w:r>
    </w:p>
    <w:p w14:paraId="513460B5" w14:textId="77777777" w:rsidR="00FD74E9" w:rsidRPr="00987B4A" w:rsidRDefault="00FD74E9" w:rsidP="00987B4A"/>
    <w:sectPr w:rsidR="00FD74E9" w:rsidRPr="00987B4A" w:rsidSect="00987B4A">
      <w:pgSz w:w="12240" w:h="15840"/>
      <w:pgMar w:top="90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jQwsLQwMbcwNrZU0lEKTi0uzszPAykwrAUAb+GyJiwAAAA="/>
  </w:docVars>
  <w:rsids>
    <w:rsidRoot w:val="00987B4A"/>
    <w:rsid w:val="00182ECC"/>
    <w:rsid w:val="00987B4A"/>
    <w:rsid w:val="009949F4"/>
    <w:rsid w:val="00FD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F7489"/>
  <w15:chartTrackingRefBased/>
  <w15:docId w15:val="{EB31C75D-D1D7-4DAE-B051-A1FA6673B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31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10</Words>
  <Characters>1770</Characters>
  <Application>Microsoft Office Word</Application>
  <DocSecurity>0</DocSecurity>
  <Lines>14</Lines>
  <Paragraphs>4</Paragraphs>
  <ScaleCrop>false</ScaleCrop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wunyo Kwadzo Aheto</dc:creator>
  <cp:keywords/>
  <dc:description/>
  <cp:lastModifiedBy>Raymond Mawunyo Kwadzo Aheto</cp:lastModifiedBy>
  <cp:revision>1</cp:revision>
  <dcterms:created xsi:type="dcterms:W3CDTF">2022-01-25T21:50:00Z</dcterms:created>
  <dcterms:modified xsi:type="dcterms:W3CDTF">2022-01-25T21:53:00Z</dcterms:modified>
</cp:coreProperties>
</file>